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ubai</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 [Current Date]</w:t>
      </w:r>
    </w:p>
    <w:p>
      <w:pPr>
        <w:pStyle w:val="BodyText"/>
      </w:pPr>
      <w:r>
        <w:t xml:space="preserve">Hiring Manager</w:t>
      </w:r>
      <w:r>
        <w:br/>
      </w:r>
      <w:r>
        <w:t xml:space="preserve">[Company Name]</w:t>
      </w:r>
      <w:r>
        <w:br/>
      </w:r>
      <w:r>
        <w:t xml:space="preserve">[Company Address]</w:t>
      </w:r>
      <w:r>
        <w:br/>
      </w:r>
      <w:r>
        <w:t xml:space="preserve">Dubai, United Arab Emirates</w:t>
      </w:r>
    </w:p>
    <w:bookmarkStart w:id="20" w:name="Xd37865a41c135882b59d4a1dc853e67667b782a"/>
    <w:p>
      <w:pPr>
        <w:pStyle w:val="Heading2"/>
      </w:pPr>
      <w:r>
        <w:t xml:space="preserve">Subject: Application for Internship Position – Tailored to Excellence in the United Arab Emirates Dubai Ecosystem</w:t>
      </w:r>
    </w:p>
    <w:p>
      <w:pPr>
        <w:pStyle w:val="FirstParagraph"/>
      </w:pPr>
      <w:r>
        <w:t xml:space="preserve">Dear Hiring Manager,</w:t>
      </w:r>
    </w:p>
    <w:p>
      <w:pPr>
        <w:pStyle w:val="BodyText"/>
      </w:pPr>
      <w:r>
        <w:t xml:space="preserve">I am writing with profound enthusiasm to express my sincere interest in the Internship position at [Company Name], as advertised on [Platform where job was posted, e.g., LinkedIn, company website]. As a highly motivated and culturally attuned student deeply committed to contributing meaningfully within the dynamic business landscape of the United Arab Emirates Dubai, I have meticulously crafted this</w:t>
      </w:r>
      <w:r>
        <w:t xml:space="preserve"> </w:t>
      </w:r>
      <w:r>
        <w:rPr>
          <w:bCs/>
          <w:b/>
        </w:rPr>
        <w:t xml:space="preserve">Internship Application Letter</w:t>
      </w:r>
      <w:r>
        <w:t xml:space="preserve"> </w:t>
      </w:r>
      <w:r>
        <w:t xml:space="preserve">to demonstrate how my skills, academic background, and unwavering dedication align precisely with your organization's vision for fostering future talent in one of the world’s most vibrant economic hubs.</w:t>
      </w:r>
    </w:p>
    <w:p>
      <w:pPr>
        <w:pStyle w:val="BodyText"/>
      </w:pPr>
      <w:r>
        <w:t xml:space="preserve">The allure of the United Arab Emirates Dubai extends far beyond its iconic skyline; it represents a unique confluence of heritage, global ambition, and forward-thinking innovation. My fascination with Dubai’s trajectory as a beacon of sustainable growth—evident in initiatives like Dubai Vision 2030, the Green Economy Initiative, and the city’s leadership in smart city technology—has been a driving force behind my academic pursuits and career aspirations. I have not merely observed this transformation; I have immersed myself in understanding its complexities, from the Emirati emphasis on hospitality (tawheed) to the strategic integration of AI across government services. This deep contextual awareness is precisely why I am confident that my approach to any role at your esteemed organization would be</w:t>
      </w:r>
      <w:r>
        <w:t xml:space="preserve"> </w:t>
      </w:r>
      <w:r>
        <w:rPr>
          <w:bCs/>
          <w:b/>
        </w:rPr>
        <w:t xml:space="preserve">Tailor</w:t>
      </w:r>
      <w:r>
        <w:t xml:space="preserve">ed not just to the job description, but fundamentally rooted in the values and operational ethos of Dubai’s business environment.</w:t>
      </w:r>
    </w:p>
    <w:p>
      <w:pPr>
        <w:pStyle w:val="BodyText"/>
      </w:pPr>
      <w:r>
        <w:t xml:space="preserve">My academic journey at [Your University] has been rigorously focused on building a foundation directly applicable to the challenges and opportunities thriving within Dubai. I am pursuing a degree in [Your Field of Study, e.g., Business Administration with a Specialization in Sustainable Development, International Finance, or Technology Management], where I have consistently ranked among the top 10% of my cohort. Coursework such as "Global Business Strategy in Emerging Markets," "Digital Transformation in MENA," and "Cultural Intelligence for International Relations" has equipped me with analytical frameworks to navigate cross-cultural dynamics—a critical skill set for success in a multinational hub like Dubai. I have also undertaken research on the UAE’s renewable energy sector, specifically evaluating the scalability of solar projects under the Mohammed bin Rashid Al Maktoum Solar Park initiative, which further solidified my understanding of Dubai’s commitment to strategic economic diversification.</w:t>
      </w:r>
    </w:p>
    <w:p>
      <w:pPr>
        <w:pStyle w:val="BodyText"/>
      </w:pPr>
      <w:r>
        <w:t xml:space="preserve">My practical experience mirrors this academic focus. As a volunteer with [Relevant Organization/Project Name, e.g., Youth for Sustainable Development UAE], I assisted in organizing community workshops on eco-friendly practices, directly engaging Emirati youth and local SMEs. This role honed my ability to communicate effectively across cultural and professional boundaries—a competency essential for thriving within the collaborative spirit of Dubai’s corporate ecosystem. Additionally, during a short-term exchange program at [University in UAE or Partner Institution], I gained firsthand insight into the nuances of Emirati business etiquette, including the importance of relationship-building (wasta), respect for hierarchy, and adherence to professional protocols that govern day-to-day operations. I understand that success here isn’t merely about task completion; it’s about fostering trust and contributing to a shared vision—a principle I embody in every interaction.</w:t>
      </w:r>
    </w:p>
    <w:p>
      <w:pPr>
        <w:pStyle w:val="BodyText"/>
      </w:pPr>
      <w:r>
        <w:t xml:space="preserve">What particularly excites me about [Company Name] is your pioneering work in [Mention Specific Project, Department, or Value Proposition relevant to the company]. Your recent initiative on [Specific Example, e.g., "AI-driven supply chain optimization for logistics partners" or "Sustainable real estate development in Dubai South"] resonates deeply with my passion for leveraging technology for tangible societal and economic impact. I am eager to contribute my skills in [Mention Specific Skill 1, e.g., data analysis using Python] and [Mention Specific Skill 2, e.g., cross-functional project coordination] to support your team’s objectives. My resume details further examples of how I have applied these skills in academic projects and volunteer contexts, but it is my adaptability and eagerness to learn within Dubai’s fast-paced environment that truly sets me apart.</w:t>
      </w:r>
    </w:p>
    <w:p>
      <w:pPr>
        <w:pStyle w:val="BodyText"/>
      </w:pPr>
      <w:r>
        <w:t xml:space="preserve">I recognize that the United Arab Emirates Dubai offers an unparalleled learning ground for young professionals. It is a place where global best practices meet authentic Emirati culture, creating a uniquely fertile soil for growth. I am not seeking just an internship; I am seeking to become an integral part of this ecosystem, to learn from seasoned leaders who have shaped Dubai’s success story, and to contribute my energy and fresh perspective toward the next chapter of its remarkable journey. My commitment extends beyond the internship duration—I aspire to build a long-term career rooted in this inspiring city.</w:t>
      </w:r>
    </w:p>
    <w:p>
      <w:pPr>
        <w:pStyle w:val="BodyText"/>
      </w:pPr>
      <w:r>
        <w:t xml:space="preserve">My ability to</w:t>
      </w:r>
      <w:r>
        <w:t xml:space="preserve"> </w:t>
      </w:r>
      <w:r>
        <w:rPr>
          <w:bCs/>
          <w:b/>
        </w:rPr>
        <w:t xml:space="preserve">Tailor</w:t>
      </w:r>
      <w:r>
        <w:t xml:space="preserve"> </w:t>
      </w:r>
      <w:r>
        <w:t xml:space="preserve">my approach is not just a skill; it is my professional mantra. I understand that Dubai’s business landscape demands precision, cultural sensitivity, and a proactive mindset. This letter is not generic—it has been meticulously crafted to reflect the specific needs of your organization within the context of the United Arab Emirates Dubai market. I am confident that my proactive attitude, academic rigor, and deep respect for Emirati values will enable me to add immediate value to your team while absorbing invaluable lessons from this extraordinary professional environment.</w:t>
      </w:r>
    </w:p>
    <w:p>
      <w:pPr>
        <w:pStyle w:val="BodyText"/>
      </w:pPr>
      <w:r>
        <w:t xml:space="preserve">Thank you for considering my application as part of your recruitment process. I have attached my resume for your detailed review and welcome the opportunity to discuss how my qualifications align with [Company Name]’s goals during an interview at your earliest convenience. I am available for a call or meeting at any time that suits your schedule and can promptly secure the necessary visa documentation required for internships within the United Arab Emirates Dubai framework.</w:t>
      </w:r>
    </w:p>
    <w:p>
      <w:pPr>
        <w:pStyle w:val="BodyText"/>
      </w:pPr>
      <w:r>
        <w:t xml:space="preserve">With sincere respect and anticipation,</w:t>
      </w:r>
    </w:p>
    <w:p>
      <w:pPr>
        <w:pStyle w:val="BodyText"/>
      </w:pPr>
      <w:r>
        <w:t xml:space="preserve">[Your Full Name]</w:t>
      </w:r>
    </w:p>
    <w:p>
      <w:pPr>
        <w:pStyle w:val="BodyText"/>
      </w:pPr>
      <w:r>
        <w:t xml:space="preserve">Word Count Verification (Approx.): 850 words</w:t>
      </w:r>
    </w:p>
    <w:p>
      <w:pPr>
        <w:pStyle w:val="BodyText"/>
      </w:pPr>
      <w:r>
        <w:t xml:space="preserve">Key Phrases Included:</w:t>
      </w:r>
      <w:r>
        <w:br/>
      </w:r>
      <w:r>
        <w:rPr>
          <w:iCs/>
          <w:i/>
        </w:rPr>
        <w:t xml:space="preserve">Internship Application Letter</w:t>
      </w:r>
      <w:r>
        <w:t xml:space="preserve">,</w:t>
      </w:r>
      <w:r>
        <w:t xml:space="preserve"> </w:t>
      </w:r>
      <w:r>
        <w:rPr>
          <w:iCs/>
          <w:i/>
        </w:rPr>
        <w:t xml:space="preserve">Tailor</w:t>
      </w:r>
      <w:r>
        <w:t xml:space="preserve">,</w:t>
      </w:r>
      <w:r>
        <w:t xml:space="preserve"> </w:t>
      </w:r>
      <w:r>
        <w:rPr>
          <w:iCs/>
          <w:i/>
        </w:rPr>
        <w:t xml:space="preserve">United Arab Emirates Duba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ubai</dc:title>
  <dc:creator/>
  <dc:language>en</dc:language>
  <cp:keywords/>
  <dcterms:created xsi:type="dcterms:W3CDTF">2026-07-21T04:50:48Z</dcterms:created>
  <dcterms:modified xsi:type="dcterms:W3CDTF">2026-07-21T04:50:48Z</dcterms:modified>
</cp:coreProperties>
</file>

<file path=docProps/custom.xml><?xml version="1.0" encoding="utf-8"?>
<Properties xmlns="http://schemas.openxmlformats.org/officeDocument/2006/custom-properties" xmlns:vt="http://schemas.openxmlformats.org/officeDocument/2006/docPropsVTypes"/>
</file>